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Videographer</w:t>
      </w:r>
    </w:p>
    <w:bookmarkStart w:id="20" w:name="cover-letter"/>
    <w:p>
      <w:pPr>
        <w:pStyle w:val="Heading1"/>
      </w:pPr>
      <w:r>
        <w:t xml:space="preserve">Cover Letter</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p>
    <w:p>
      <w:pPr>
        <w:pStyle w:val="BodyText"/>
      </w:pPr>
      <w:r>
        <w:t xml:space="preserve">[Hiring Manager's Name or "To the Hiring Team"]</w:t>
      </w:r>
      <w:r>
        <w:br/>
      </w:r>
      <w:r>
        <w:t xml:space="preserve">[Company Name]</w:t>
      </w:r>
      <w:r>
        <w:br/>
      </w:r>
      <w:r>
        <w:t xml:space="preserve">[Company Address]</w:t>
      </w:r>
      <w:r>
        <w:br/>
      </w:r>
      <w:r>
        <w:t xml:space="preserve">[City, Postal Code]</w:t>
      </w:r>
    </w:p>
    <w:p>
      <w:pPr>
        <w:pStyle w:val="BodyText"/>
      </w:pPr>
      <w:r>
        <w:t xml:space="preserve">Dear [Hiring Manager's Name or "To the Hiring Team"],</w:t>
      </w:r>
    </w:p>
    <w:p>
      <w:pPr>
        <w:pStyle w:val="BodyText"/>
      </w:pPr>
      <w:r>
        <w:t xml:space="preserve">I am writing to express my enthusiastic interest in the Videographer position at your esteemed organization in Belgium Brussels. As a passionate and skilled videographer with a deep appreciation for storytelling through visual media, I am eager to contribute my expertise to your team while immersing myself in the vibrant cultural and creative landscape of Brussels. With over [X years] of experience capturing dynamic moments, crafting compelling narratives, and leveraging cutting-edge technology, I am confident that my background aligns perfectly with the demands of this role. Belgium Brussels, a city renowned for its historical richness and modern innovation, presents an ideal environment to showcase my talents while embracing the unique opportunities this location offers.</w:t>
      </w:r>
    </w:p>
    <w:p>
      <w:pPr>
        <w:pStyle w:val="BodyText"/>
      </w:pPr>
      <w:r>
        <w:t xml:space="preserve">As a Videographer, I understand the importance of blending technical precision with creative vision. My career has been defined by a commitment to delivering high-quality video content that resonates emotionally and communicates effectively across diverse audiences. Whether documenting corporate events, creating promotional videos, or producing documentary-style footage, I approach each project with meticulous attention to detail and a focus on storytelling. In Brussels, where the convergence of international cultures and global institutions creates a unique backdrop for visual artistry, I believe my work can thrive in an environment that values both tradition and innovation.</w:t>
      </w:r>
    </w:p>
    <w:p>
      <w:pPr>
        <w:pStyle w:val="BodyText"/>
      </w:pPr>
      <w:r>
        <w:t xml:space="preserve">One of the key strengths I bring to this role is my ability to adapt to dynamic settings. Having worked on projects in [mention specific locations or industries if applicable], I have developed a versatile skill set that includes camera operation, lighting design, sound recording, and post-production editing using industry-standard software such as Adobe Premiere Pro, After Effects, and Final Cut Pro. In Belgium Brussels, where the demand for professional video content spans from corporate communications to cultural events, I am prepared to deliver results that meet the highest standards of quality. My portfolio includes [mention specific projects or achievements], which demonstrate my capability to create engaging visual narratives that align with organizational goals.</w:t>
      </w:r>
    </w:p>
    <w:p>
      <w:pPr>
        <w:pStyle w:val="BodyText"/>
      </w:pPr>
      <w:r>
        <w:t xml:space="preserve">Belgium Brussels is not only a city of historical significance but also a hub for creativity and international collaboration. As a Videographer, I am particularly drawn to the opportunity to work within this setting, where the intersection of art, politics, and commerce creates endless possibilities for storytelling. Whether capturing the energy of public events in Place de la Grand-Place or documenting cultural festivals that celebrate Brussels’ diverse heritage, I am committed to producing content that reflects the city’s unique identity. My experience working with multilingual teams and international clients has equipped me with the cultural sensitivity and communication skills necessary to thrive in such a dynamic environment.</w:t>
      </w:r>
    </w:p>
    <w:p>
      <w:pPr>
        <w:pStyle w:val="BodyText"/>
      </w:pPr>
      <w:r>
        <w:t xml:space="preserve">In addition to my technical expertise, I bring a strong work ethic and a collaborative mindset. I understand that successful videography requires seamless coordination with directors, producers, and other stakeholders. My ability to remain calm under pressure, meet tight deadlines, and maintain open lines of communication ensures that every project is executed efficiently and effectively. In Brussels, where the pace of professional life is both fast-paced and demanding, I am confident in my ability to contribute meaningfully to your team’s objectives while adhering to the highest standards of professionalism.</w:t>
      </w:r>
    </w:p>
    <w:p>
      <w:pPr>
        <w:pStyle w:val="BodyText"/>
      </w:pPr>
      <w:r>
        <w:t xml:space="preserve">What excites me most about this opportunity is the chance to be part of a creative community that values innovation and excellence. Belgium Brussels offers a rich tapestry of experiences, from its iconic landmarks like the Atomium and Manneken Pis to its bustling art galleries and international institutions. As a Videographer, I am eager to explore these elements and translate them into compelling visual stories that resonate with local and global audiences alike. My goal is not only to meet the needs of your organization but also to contribute to the city’s legacy as a center for artistic expression.</w:t>
      </w:r>
    </w:p>
    <w:p>
      <w:pPr>
        <w:pStyle w:val="BodyText"/>
      </w:pPr>
      <w:r>
        <w:t xml:space="preserve">I would be honored to bring my passion, skills, and dedication to your team in Belgium Brussels. I am particularly drawn to [specific detail about the company or role, if known], and I am confident that my background in videography aligns with your vision. I would welcome the opportunity to discuss how my experience and perspective can contribute to your organization’s success. Thank you for considering my application, and I look forward to the possibility of collaborating with you.</w:t>
      </w:r>
    </w:p>
    <w:p>
      <w:pPr>
        <w:pStyle w:val="BodyText"/>
      </w:pPr>
      <w:r>
        <w:t xml:space="preserve">Sincerely,</w:t>
      </w:r>
      <w:r>
        <w:br/>
      </w:r>
      <w:r>
        <w:t xml:space="preserve">[Your Full Name]</w:t>
      </w:r>
    </w:p>
    <w:p>
      <w:pPr>
        <w:pStyle w:val="BodyText"/>
      </w:pPr>
      <w:r>
        <w:t xml:space="preserve">[Optional: Attachments – CV, Portfolio Link, Referenc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Videographer</dc:title>
  <dc:creator/>
  <cp:keywords/>
  <dcterms:created xsi:type="dcterms:W3CDTF">2026-07-21T14:07:39Z</dcterms:created>
  <dcterms:modified xsi:type="dcterms:W3CDTF">2026-07-21T14:07:39Z</dcterms:modified>
</cp:coreProperties>
</file>

<file path=docProps/custom.xml><?xml version="1.0" encoding="utf-8"?>
<Properties xmlns="http://schemas.openxmlformats.org/officeDocument/2006/custom-properties" xmlns:vt="http://schemas.openxmlformats.org/officeDocument/2006/docPropsVTypes"/>
</file>